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793699" w14:textId="77777777" w:rsidR="00B825DE" w:rsidRDefault="002216C3">
      <w:pPr>
        <w:spacing w:after="156" w:line="259" w:lineRule="auto"/>
        <w:ind w:left="-462" w:firstLine="0"/>
      </w:pP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inline distT="0" distB="0" distL="0" distR="0" wp14:anchorId="3B296EEE" wp14:editId="3F9174C1">
                <wp:extent cx="6428867" cy="608330"/>
                <wp:effectExtent l="0" t="0" r="0" b="0"/>
                <wp:docPr id="1346" name="Group 134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428867" cy="608330"/>
                          <a:chOff x="0" y="0"/>
                          <a:chExt cx="6428867" cy="608330"/>
                        </a:xfrm>
                      </wpg:grpSpPr>
                      <wps:wsp>
                        <wps:cNvPr id="8" name="Shape 8"/>
                        <wps:cNvSpPr/>
                        <wps:spPr>
                          <a:xfrm>
                            <a:off x="0" y="608330"/>
                            <a:ext cx="6381751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381751">
                                <a:moveTo>
                                  <a:pt x="0" y="0"/>
                                </a:moveTo>
                                <a:lnTo>
                                  <a:pt x="6381751" y="0"/>
                                </a:lnTo>
                              </a:path>
                            </a:pathLst>
                          </a:custGeom>
                          <a:ln w="25400" cap="flat">
                            <a:round/>
                          </a:ln>
                        </wps:spPr>
                        <wps:style>
                          <a:lnRef idx="1">
                            <a:srgbClr val="00206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23" name="Picture 23"/>
                          <pic:cNvPicPr/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227965" y="0"/>
                            <a:ext cx="2838450" cy="45910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5" name="Rectangle 25"/>
                        <wps:cNvSpPr/>
                        <wps:spPr>
                          <a:xfrm>
                            <a:off x="4899914" y="358725"/>
                            <a:ext cx="1986990" cy="20269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0F8981A" w14:textId="77777777" w:rsidR="00B825DE" w:rsidRDefault="002216C3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rPr>
                                  <w:b/>
                                  <w:color w:val="002060"/>
                                </w:rPr>
                                <w:t xml:space="preserve">Office of the Director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6" name="Rectangle 26"/>
                        <wps:cNvSpPr/>
                        <wps:spPr>
                          <a:xfrm>
                            <a:off x="6395339" y="358725"/>
                            <a:ext cx="44592" cy="20269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CA16336" w14:textId="77777777" w:rsidR="00B825DE" w:rsidRDefault="002216C3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rPr>
                                  <w:b/>
                                  <w:color w:val="00206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3B296EEE" id="Group 1346" o:spid="_x0000_s1026" style="width:506.2pt;height:47.9pt;mso-position-horizontal-relative:char;mso-position-vertical-relative:line" coordsize="64288,6083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">
                <v:shape id="Shape 8" o:spid="_x0000_s1027" style="position:absolute;top:6083;width:63817;height:0;visibility:visible;mso-wrap-style:square;v-text-anchor:top" coordsize="638175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" path="m,l6381751,e" filled="f" strokecolor="#002060" strokeweight="2pt">
                  <v:path arrowok="t" textboxrect="0,0,6381751,0"/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3" o:spid="_x0000_s1028" type="#_x0000_t75" style="position:absolute;left:2279;width:28385;height:459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">
                  <v:imagedata r:id="rId6" o:title=""/>
                </v:shape>
                <v:rect id="Rectangle 25" o:spid="_x0000_s1029" style="position:absolute;left:48999;top:3587;width:19870;height:20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" filled="f" stroked="f">
                  <v:textbox inset="0,0,0,0">
                    <w:txbxContent>
                      <w:p w14:paraId="30F8981A" w14:textId="77777777" w:rsidR="00B825DE" w:rsidRDefault="002216C3">
                        <w:pPr>
                          <w:spacing w:after="160" w:line="259" w:lineRule="auto"/>
                          <w:ind w:left="0" w:firstLine="0"/>
                        </w:pPr>
                        <w:r>
                          <w:rPr>
                            <w:b/>
                            <w:color w:val="002060"/>
                          </w:rPr>
                          <w:t xml:space="preserve">Office of the Director </w:t>
                        </w:r>
                      </w:p>
                    </w:txbxContent>
                  </v:textbox>
                </v:rect>
                <v:rect id="Rectangle 26" o:spid="_x0000_s1030" style="position:absolute;left:63953;top:3587;width:446;height:20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" filled="f" stroked="f">
                  <v:textbox inset="0,0,0,0">
                    <w:txbxContent>
                      <w:p w14:paraId="4CA16336" w14:textId="77777777" w:rsidR="00B825DE" w:rsidRDefault="002216C3">
                        <w:pPr>
                          <w:spacing w:after="160" w:line="259" w:lineRule="auto"/>
                          <w:ind w:left="0" w:firstLine="0"/>
                        </w:pPr>
                        <w:r>
                          <w:rPr>
                            <w:b/>
                            <w:color w:val="002060"/>
                          </w:rPr>
                          <w:t xml:space="preserve"> </w:t>
                        </w:r>
                      </w:p>
                    </w:txbxContent>
                  </v:textbox>
                </v:rect>
                <w10:anchorlock/>
              </v:group>
            </w:pict>
          </mc:Fallback>
        </mc:AlternateContent>
      </w:r>
    </w:p>
    <w:p w14:paraId="0E306B32" w14:textId="77777777" w:rsidR="00B825DE" w:rsidRDefault="002216C3">
      <w:pPr>
        <w:spacing w:after="229" w:line="259" w:lineRule="auto"/>
        <w:ind w:left="0" w:firstLine="0"/>
      </w:pPr>
      <w:r>
        <w:rPr>
          <w:color w:val="002060"/>
          <w:sz w:val="18"/>
        </w:rPr>
        <w:t xml:space="preserve">1140 E. South Campus Dr., Tucson, AZ  85721 • Phone: (520) 621-7205 • Fax: (520) 621-1314 • extension.arizona.edu </w:t>
      </w:r>
    </w:p>
    <w:p w14:paraId="42950857" w14:textId="3A2EC28D" w:rsidR="008A0D8F" w:rsidRPr="009C10F7" w:rsidRDefault="00C27DE0" w:rsidP="008A0D8F">
      <w:pPr>
        <w:spacing w:line="240" w:lineRule="auto"/>
        <w:ind w:left="0" w:firstLine="0"/>
        <w:jc w:val="center"/>
        <w:rPr>
          <w:rFonts w:ascii="Times New Roman" w:eastAsiaTheme="minorHAnsi" w:hAnsi="Times New Roman" w:cs="Times New Roman"/>
          <w:b/>
          <w:bCs/>
          <w:color w:val="auto"/>
          <w:szCs w:val="24"/>
        </w:rPr>
      </w:pPr>
      <w:r>
        <w:rPr>
          <w:szCs w:val="24"/>
        </w:rPr>
        <w:t xml:space="preserve"> </w:t>
      </w:r>
    </w:p>
    <w:p w14:paraId="5FF6C247" w14:textId="5312D58C" w:rsidR="008A0D8F" w:rsidRDefault="00C27DE0" w:rsidP="008A0D8F">
      <w:pPr>
        <w:spacing w:line="240" w:lineRule="auto"/>
        <w:ind w:left="0" w:firstLine="0"/>
        <w:jc w:val="center"/>
        <w:rPr>
          <w:rFonts w:ascii="Times New Roman" w:eastAsiaTheme="minorHAnsi" w:hAnsi="Times New Roman" w:cs="Times New Roman"/>
          <w:b/>
          <w:bCs/>
          <w:color w:val="auto"/>
          <w:szCs w:val="24"/>
        </w:rPr>
      </w:pPr>
      <w:r>
        <w:rPr>
          <w:rFonts w:ascii="Times New Roman" w:eastAsiaTheme="minorHAnsi" w:hAnsi="Times New Roman" w:cs="Times New Roman"/>
          <w:b/>
          <w:bCs/>
          <w:color w:val="auto"/>
          <w:szCs w:val="24"/>
        </w:rPr>
        <w:t xml:space="preserve">August 9 </w:t>
      </w:r>
    </w:p>
    <w:p w14:paraId="1C385A0B" w14:textId="77777777" w:rsidR="00127549" w:rsidRDefault="00127549" w:rsidP="008A0D8F">
      <w:pPr>
        <w:spacing w:line="240" w:lineRule="auto"/>
        <w:ind w:left="0" w:firstLine="0"/>
        <w:jc w:val="center"/>
        <w:rPr>
          <w:rFonts w:ascii="Times New Roman" w:eastAsiaTheme="minorHAnsi" w:hAnsi="Times New Roman" w:cs="Times New Roman"/>
          <w:b/>
          <w:bCs/>
          <w:color w:val="auto"/>
          <w:szCs w:val="24"/>
        </w:rPr>
      </w:pPr>
    </w:p>
    <w:p w14:paraId="312455C7" w14:textId="28100D63" w:rsidR="00127549" w:rsidRDefault="00C27DE0" w:rsidP="008A0D8F">
      <w:pPr>
        <w:spacing w:line="240" w:lineRule="auto"/>
        <w:ind w:left="0" w:firstLine="0"/>
        <w:jc w:val="center"/>
        <w:rPr>
          <w:rFonts w:ascii="Times New Roman" w:eastAsiaTheme="minorHAnsi" w:hAnsi="Times New Roman" w:cs="Times New Roman"/>
          <w:b/>
          <w:bCs/>
          <w:color w:val="auto"/>
          <w:szCs w:val="24"/>
        </w:rPr>
      </w:pPr>
      <w:r>
        <w:rPr>
          <w:rFonts w:ascii="Times New Roman" w:eastAsiaTheme="minorHAnsi" w:hAnsi="Times New Roman" w:cs="Times New Roman"/>
          <w:b/>
          <w:bCs/>
          <w:color w:val="auto"/>
          <w:szCs w:val="24"/>
        </w:rPr>
        <w:t>9:00</w:t>
      </w:r>
      <w:r w:rsidR="00127549">
        <w:rPr>
          <w:rFonts w:ascii="Times New Roman" w:eastAsiaTheme="minorHAnsi" w:hAnsi="Times New Roman" w:cs="Times New Roman"/>
          <w:b/>
          <w:bCs/>
          <w:color w:val="auto"/>
          <w:szCs w:val="24"/>
        </w:rPr>
        <w:t xml:space="preserve"> </w:t>
      </w:r>
      <w:proofErr w:type="gramStart"/>
      <w:r w:rsidR="00127549">
        <w:rPr>
          <w:rFonts w:ascii="Times New Roman" w:eastAsiaTheme="minorHAnsi" w:hAnsi="Times New Roman" w:cs="Times New Roman"/>
          <w:b/>
          <w:bCs/>
          <w:color w:val="auto"/>
          <w:szCs w:val="24"/>
        </w:rPr>
        <w:t xml:space="preserve">AM </w:t>
      </w:r>
      <w:r>
        <w:rPr>
          <w:rFonts w:ascii="Times New Roman" w:eastAsiaTheme="minorHAnsi" w:hAnsi="Times New Roman" w:cs="Times New Roman"/>
          <w:b/>
          <w:bCs/>
          <w:color w:val="auto"/>
          <w:szCs w:val="24"/>
        </w:rPr>
        <w:t xml:space="preserve"> -</w:t>
      </w:r>
      <w:proofErr w:type="gramEnd"/>
      <w:r>
        <w:rPr>
          <w:rFonts w:ascii="Times New Roman" w:eastAsiaTheme="minorHAnsi" w:hAnsi="Times New Roman" w:cs="Times New Roman"/>
          <w:b/>
          <w:bCs/>
          <w:color w:val="auto"/>
          <w:szCs w:val="24"/>
        </w:rPr>
        <w:t xml:space="preserve"> 5:00 PM - CEDs</w:t>
      </w:r>
    </w:p>
    <w:p w14:paraId="6A091E73" w14:textId="77777777" w:rsidR="00C27DE0" w:rsidRDefault="00C27DE0" w:rsidP="008A0D8F">
      <w:pPr>
        <w:spacing w:line="240" w:lineRule="auto"/>
        <w:ind w:left="0" w:firstLine="0"/>
        <w:jc w:val="center"/>
        <w:rPr>
          <w:rFonts w:ascii="Times New Roman" w:eastAsiaTheme="minorHAnsi" w:hAnsi="Times New Roman" w:cs="Times New Roman"/>
          <w:b/>
          <w:bCs/>
          <w:color w:val="auto"/>
          <w:szCs w:val="24"/>
        </w:rPr>
      </w:pPr>
      <w:r>
        <w:rPr>
          <w:rFonts w:ascii="Times New Roman" w:eastAsiaTheme="minorHAnsi" w:hAnsi="Times New Roman" w:cs="Times New Roman"/>
          <w:b/>
          <w:bCs/>
          <w:color w:val="auto"/>
          <w:szCs w:val="24"/>
        </w:rPr>
        <w:t xml:space="preserve">Noon – Lunch </w:t>
      </w:r>
    </w:p>
    <w:p w14:paraId="2AC8C5D5" w14:textId="165B432F" w:rsidR="00C27DE0" w:rsidRDefault="00C27DE0" w:rsidP="008A0D8F">
      <w:pPr>
        <w:spacing w:line="240" w:lineRule="auto"/>
        <w:ind w:left="0" w:firstLine="0"/>
        <w:jc w:val="center"/>
        <w:rPr>
          <w:rFonts w:ascii="Times New Roman" w:eastAsiaTheme="minorHAnsi" w:hAnsi="Times New Roman" w:cs="Times New Roman"/>
          <w:b/>
          <w:bCs/>
          <w:color w:val="auto"/>
          <w:szCs w:val="24"/>
        </w:rPr>
      </w:pPr>
      <w:r>
        <w:rPr>
          <w:rFonts w:ascii="Times New Roman" w:eastAsiaTheme="minorHAnsi" w:hAnsi="Times New Roman" w:cs="Times New Roman"/>
          <w:b/>
          <w:bCs/>
          <w:color w:val="auto"/>
          <w:szCs w:val="24"/>
        </w:rPr>
        <w:t>12:00 PM – 5:00 PM Academic Unit Heads</w:t>
      </w:r>
    </w:p>
    <w:p w14:paraId="2C209550" w14:textId="3D8292B8" w:rsidR="00C27DE0" w:rsidRPr="009C10F7" w:rsidRDefault="00C27DE0" w:rsidP="008A0D8F">
      <w:pPr>
        <w:spacing w:line="240" w:lineRule="auto"/>
        <w:ind w:left="0" w:firstLine="0"/>
        <w:jc w:val="center"/>
        <w:rPr>
          <w:rFonts w:ascii="Times New Roman" w:eastAsiaTheme="minorHAnsi" w:hAnsi="Times New Roman" w:cs="Times New Roman"/>
          <w:b/>
          <w:bCs/>
          <w:color w:val="auto"/>
          <w:szCs w:val="24"/>
        </w:rPr>
      </w:pPr>
      <w:r>
        <w:rPr>
          <w:rFonts w:ascii="Times New Roman" w:eastAsiaTheme="minorHAnsi" w:hAnsi="Times New Roman" w:cs="Times New Roman"/>
          <w:b/>
          <w:bCs/>
          <w:color w:val="auto"/>
          <w:szCs w:val="24"/>
        </w:rPr>
        <w:t>ENR2 – Room S225</w:t>
      </w:r>
    </w:p>
    <w:p w14:paraId="676B2619" w14:textId="51FB5505" w:rsidR="008A0D8F" w:rsidRDefault="008A0D8F" w:rsidP="008A0D8F">
      <w:pPr>
        <w:spacing w:line="240" w:lineRule="auto"/>
        <w:ind w:left="0" w:firstLine="0"/>
        <w:jc w:val="center"/>
        <w:rPr>
          <w:rFonts w:asciiTheme="minorHAnsi" w:eastAsiaTheme="minorHAnsi" w:hAnsiTheme="minorHAnsi" w:cstheme="minorBidi"/>
          <w:color w:val="auto"/>
          <w:szCs w:val="24"/>
        </w:rPr>
      </w:pPr>
    </w:p>
    <w:p w14:paraId="31F98EF6" w14:textId="77777777" w:rsidR="00BD1275" w:rsidRPr="008A0D8F" w:rsidRDefault="00BD1275" w:rsidP="008A0D8F">
      <w:pPr>
        <w:spacing w:line="240" w:lineRule="auto"/>
        <w:ind w:left="0" w:firstLine="0"/>
        <w:jc w:val="center"/>
        <w:rPr>
          <w:rFonts w:asciiTheme="minorHAnsi" w:eastAsiaTheme="minorHAnsi" w:hAnsiTheme="minorHAnsi" w:cstheme="minorBidi"/>
          <w:color w:val="auto"/>
          <w:szCs w:val="24"/>
        </w:rPr>
      </w:pPr>
    </w:p>
    <w:p w14:paraId="72A89A6C" w14:textId="5371D523" w:rsidR="00C22E52" w:rsidRPr="00C22E52" w:rsidRDefault="00C22E52" w:rsidP="00C22E52">
      <w:pPr>
        <w:spacing w:line="360" w:lineRule="auto"/>
        <w:ind w:firstLine="633"/>
        <w:rPr>
          <w:rFonts w:ascii="Times New Roman" w:hAnsi="Times New Roman" w:cs="Times New Roman"/>
          <w:szCs w:val="24"/>
        </w:rPr>
      </w:pPr>
      <w:r w:rsidRPr="00C22E52">
        <w:rPr>
          <w:rFonts w:ascii="Times New Roman" w:hAnsi="Times New Roman" w:cs="Times New Roman"/>
          <w:szCs w:val="24"/>
        </w:rPr>
        <w:t>Introductions</w:t>
      </w:r>
    </w:p>
    <w:p w14:paraId="510A85C4" w14:textId="278126AF" w:rsidR="00C22E52" w:rsidRPr="00C22E52" w:rsidRDefault="00C22E52" w:rsidP="00C22E52">
      <w:pPr>
        <w:spacing w:line="360" w:lineRule="auto"/>
        <w:ind w:firstLine="633"/>
        <w:rPr>
          <w:rFonts w:ascii="Times New Roman" w:hAnsi="Times New Roman" w:cs="Times New Roman"/>
          <w:szCs w:val="24"/>
        </w:rPr>
      </w:pPr>
      <w:r w:rsidRPr="00C22E52">
        <w:rPr>
          <w:rFonts w:ascii="Times New Roman" w:hAnsi="Times New Roman" w:cs="Times New Roman"/>
          <w:szCs w:val="24"/>
        </w:rPr>
        <w:t>Review of FY23 budget appropriation for Extension</w:t>
      </w:r>
    </w:p>
    <w:p w14:paraId="1AB76431" w14:textId="0EA114C2" w:rsidR="008A0D8F" w:rsidRPr="00C22E52" w:rsidRDefault="00C22E52" w:rsidP="00C22E52">
      <w:pPr>
        <w:spacing w:line="360" w:lineRule="auto"/>
        <w:ind w:firstLine="633"/>
        <w:rPr>
          <w:rFonts w:ascii="Times New Roman" w:hAnsi="Times New Roman" w:cs="Times New Roman"/>
          <w:szCs w:val="24"/>
        </w:rPr>
      </w:pPr>
      <w:r w:rsidRPr="00C22E52">
        <w:rPr>
          <w:rFonts w:ascii="Times New Roman" w:hAnsi="Times New Roman" w:cs="Times New Roman"/>
          <w:szCs w:val="24"/>
        </w:rPr>
        <w:t>Review of Hiring Priorities</w:t>
      </w:r>
    </w:p>
    <w:p w14:paraId="434849BD" w14:textId="73C9499D" w:rsidR="00C22E52" w:rsidRPr="00C22E52" w:rsidRDefault="00C22E52" w:rsidP="00C22E52">
      <w:pPr>
        <w:spacing w:line="360" w:lineRule="auto"/>
        <w:ind w:firstLine="633"/>
        <w:rPr>
          <w:rFonts w:ascii="Times New Roman" w:hAnsi="Times New Roman" w:cs="Times New Roman"/>
          <w:szCs w:val="24"/>
        </w:rPr>
      </w:pPr>
      <w:r w:rsidRPr="00C22E52">
        <w:rPr>
          <w:rFonts w:ascii="Times New Roman" w:hAnsi="Times New Roman" w:cs="Times New Roman"/>
          <w:szCs w:val="24"/>
        </w:rPr>
        <w:t>Recommended list of Specialist</w:t>
      </w:r>
    </w:p>
    <w:p w14:paraId="5514AE20" w14:textId="24942530" w:rsidR="00C22E52" w:rsidRPr="00C22E52" w:rsidRDefault="00C22E52" w:rsidP="00C22E52">
      <w:pPr>
        <w:spacing w:line="360" w:lineRule="auto"/>
        <w:ind w:firstLine="633"/>
        <w:rPr>
          <w:rFonts w:ascii="Times New Roman" w:hAnsi="Times New Roman" w:cs="Times New Roman"/>
          <w:szCs w:val="24"/>
        </w:rPr>
      </w:pPr>
      <w:r w:rsidRPr="00C22E52">
        <w:rPr>
          <w:rFonts w:ascii="Times New Roman" w:hAnsi="Times New Roman" w:cs="Times New Roman"/>
          <w:szCs w:val="24"/>
        </w:rPr>
        <w:t>Recommended list for Agent Positions</w:t>
      </w:r>
    </w:p>
    <w:p w14:paraId="62636F03" w14:textId="615EA4D7" w:rsidR="00C22E52" w:rsidRPr="00C22E52" w:rsidRDefault="00BD1275" w:rsidP="00C22E52">
      <w:pPr>
        <w:spacing w:line="360" w:lineRule="auto"/>
        <w:ind w:firstLine="633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P</w:t>
      </w:r>
      <w:r w:rsidR="00C22E52" w:rsidRPr="00C22E52">
        <w:rPr>
          <w:rFonts w:ascii="Times New Roman" w:hAnsi="Times New Roman" w:cs="Times New Roman"/>
          <w:szCs w:val="24"/>
        </w:rPr>
        <w:t>rogram investments for Counties</w:t>
      </w:r>
    </w:p>
    <w:p w14:paraId="2E850478" w14:textId="0E5BDEF9" w:rsidR="00C22E52" w:rsidRPr="00C22E52" w:rsidRDefault="00BD1275" w:rsidP="00C22E52">
      <w:pPr>
        <w:spacing w:line="360" w:lineRule="auto"/>
        <w:ind w:firstLine="633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P</w:t>
      </w:r>
      <w:r w:rsidR="00C22E52" w:rsidRPr="00C22E52">
        <w:rPr>
          <w:rFonts w:ascii="Times New Roman" w:hAnsi="Times New Roman" w:cs="Times New Roman"/>
          <w:szCs w:val="24"/>
        </w:rPr>
        <w:t>rogram investments for Specialists</w:t>
      </w:r>
    </w:p>
    <w:p w14:paraId="256355E1" w14:textId="77777777" w:rsidR="00C22E52" w:rsidRDefault="00C22E52" w:rsidP="00C22E52">
      <w:pPr>
        <w:spacing w:line="360" w:lineRule="auto"/>
        <w:ind w:left="720" w:firstLine="0"/>
        <w:rPr>
          <w:rFonts w:ascii="Times New Roman" w:hAnsi="Times New Roman" w:cs="Times New Roman"/>
          <w:szCs w:val="24"/>
        </w:rPr>
      </w:pPr>
    </w:p>
    <w:p w14:paraId="44A6E1F2" w14:textId="4459000A" w:rsidR="00C22E52" w:rsidRDefault="00C22E52" w:rsidP="00C22E52">
      <w:pPr>
        <w:spacing w:line="360" w:lineRule="auto"/>
        <w:ind w:left="720" w:firstLine="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Lunch with Unit Heads</w:t>
      </w:r>
    </w:p>
    <w:p w14:paraId="47FD75B4" w14:textId="77777777" w:rsidR="00C22E52" w:rsidRDefault="00C22E52" w:rsidP="00C22E52">
      <w:pPr>
        <w:spacing w:line="360" w:lineRule="auto"/>
        <w:ind w:left="720" w:firstLine="0"/>
        <w:rPr>
          <w:rFonts w:ascii="Times New Roman" w:hAnsi="Times New Roman" w:cs="Times New Roman"/>
          <w:szCs w:val="24"/>
        </w:rPr>
      </w:pPr>
      <w:r w:rsidRPr="00C22E52">
        <w:rPr>
          <w:rFonts w:ascii="Times New Roman" w:hAnsi="Times New Roman" w:cs="Times New Roman"/>
          <w:szCs w:val="24"/>
        </w:rPr>
        <w:t xml:space="preserve"> </w:t>
      </w:r>
    </w:p>
    <w:p w14:paraId="212D02B2" w14:textId="77777777" w:rsidR="00C22E52" w:rsidRDefault="00C22E52" w:rsidP="00C22E52">
      <w:pPr>
        <w:spacing w:line="360" w:lineRule="auto"/>
        <w:ind w:left="720" w:firstLine="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Specialist Hiring Priorities – Unit head input for recommended positions</w:t>
      </w:r>
    </w:p>
    <w:p w14:paraId="61815457" w14:textId="53F2F9FA" w:rsidR="00C27DE0" w:rsidRPr="00BD1275" w:rsidRDefault="00BD1275" w:rsidP="00BD1275">
      <w:pPr>
        <w:spacing w:line="360" w:lineRule="auto"/>
        <w:ind w:left="0" w:firstLine="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ab/>
        <w:t xml:space="preserve">Specialist programmatic support </w:t>
      </w:r>
    </w:p>
    <w:p w14:paraId="2121D170" w14:textId="7585C1D5" w:rsidR="001B6E35" w:rsidRDefault="001B6E35" w:rsidP="00C27DE0">
      <w:pPr>
        <w:spacing w:line="360" w:lineRule="auto"/>
        <w:ind w:left="0" w:firstLine="0"/>
        <w:contextualSpacing/>
        <w:rPr>
          <w:rFonts w:ascii="Times New Roman" w:hAnsi="Times New Roman" w:cs="Times New Roman"/>
          <w:szCs w:val="24"/>
        </w:rPr>
      </w:pPr>
    </w:p>
    <w:p w14:paraId="39EEDAA6" w14:textId="05E6FB20" w:rsidR="00BD1275" w:rsidRDefault="00BD1275" w:rsidP="00C27DE0">
      <w:pPr>
        <w:spacing w:line="360" w:lineRule="auto"/>
        <w:ind w:left="0" w:firstLine="0"/>
        <w:contextualSpacing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ab/>
        <w:t>What’s next</w:t>
      </w:r>
    </w:p>
    <w:p w14:paraId="093CAF27" w14:textId="78182B4E" w:rsidR="00BD1275" w:rsidRDefault="00BD1275" w:rsidP="00C27DE0">
      <w:pPr>
        <w:spacing w:line="360" w:lineRule="auto"/>
        <w:ind w:left="0" w:firstLine="0"/>
        <w:contextualSpacing/>
        <w:rPr>
          <w:rFonts w:ascii="Times New Roman" w:hAnsi="Times New Roman" w:cs="Times New Roman"/>
          <w:szCs w:val="24"/>
        </w:rPr>
      </w:pPr>
    </w:p>
    <w:p w14:paraId="52423BC2" w14:textId="77777777" w:rsidR="00BD1275" w:rsidRDefault="00BD1275" w:rsidP="00C27DE0">
      <w:pPr>
        <w:spacing w:line="360" w:lineRule="auto"/>
        <w:ind w:left="0" w:firstLine="0"/>
        <w:contextualSpacing/>
        <w:rPr>
          <w:rFonts w:ascii="Times New Roman" w:hAnsi="Times New Roman" w:cs="Times New Roman"/>
          <w:szCs w:val="24"/>
        </w:rPr>
      </w:pPr>
    </w:p>
    <w:p w14:paraId="42EDD52F" w14:textId="77777777" w:rsidR="001B6E35" w:rsidRPr="001B6E35" w:rsidRDefault="001B6E35" w:rsidP="001B6E35">
      <w:pPr>
        <w:spacing w:line="360" w:lineRule="auto"/>
        <w:contextualSpacing/>
        <w:rPr>
          <w:rFonts w:ascii="Times New Roman" w:hAnsi="Times New Roman" w:cs="Times New Roman"/>
          <w:szCs w:val="24"/>
        </w:rPr>
      </w:pPr>
    </w:p>
    <w:sectPr w:rsidR="001B6E35" w:rsidRPr="001B6E35" w:rsidSect="00D75184">
      <w:pgSz w:w="12240" w:h="15840"/>
      <w:pgMar w:top="619" w:right="1008" w:bottom="1382" w:left="7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A33F7A"/>
    <w:multiLevelType w:val="hybridMultilevel"/>
    <w:tmpl w:val="EB5E2F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2FB35E3"/>
    <w:multiLevelType w:val="hybridMultilevel"/>
    <w:tmpl w:val="09929CE8"/>
    <w:lvl w:ilvl="0" w:tplc="A10E321E">
      <w:start w:val="1"/>
      <w:numFmt w:val="decimal"/>
      <w:lvlText w:val="%1&gt;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CE4715B"/>
    <w:multiLevelType w:val="hybridMultilevel"/>
    <w:tmpl w:val="EA94D27C"/>
    <w:lvl w:ilvl="0" w:tplc="9B68591C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61D332FF"/>
    <w:multiLevelType w:val="hybridMultilevel"/>
    <w:tmpl w:val="8B48DD0A"/>
    <w:lvl w:ilvl="0" w:tplc="B7BC2276">
      <w:start w:val="1"/>
      <w:numFmt w:val="decimal"/>
      <w:lvlText w:val="%1."/>
      <w:lvlJc w:val="left"/>
      <w:pPr>
        <w:ind w:left="1082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2" w:hanging="360"/>
      </w:pPr>
    </w:lvl>
    <w:lvl w:ilvl="2" w:tplc="0409001B" w:tentative="1">
      <w:start w:val="1"/>
      <w:numFmt w:val="lowerRoman"/>
      <w:lvlText w:val="%3."/>
      <w:lvlJc w:val="right"/>
      <w:pPr>
        <w:ind w:left="2522" w:hanging="180"/>
      </w:pPr>
    </w:lvl>
    <w:lvl w:ilvl="3" w:tplc="0409000F" w:tentative="1">
      <w:start w:val="1"/>
      <w:numFmt w:val="decimal"/>
      <w:lvlText w:val="%4."/>
      <w:lvlJc w:val="left"/>
      <w:pPr>
        <w:ind w:left="3242" w:hanging="360"/>
      </w:pPr>
    </w:lvl>
    <w:lvl w:ilvl="4" w:tplc="04090019" w:tentative="1">
      <w:start w:val="1"/>
      <w:numFmt w:val="lowerLetter"/>
      <w:lvlText w:val="%5."/>
      <w:lvlJc w:val="left"/>
      <w:pPr>
        <w:ind w:left="3962" w:hanging="360"/>
      </w:pPr>
    </w:lvl>
    <w:lvl w:ilvl="5" w:tplc="0409001B" w:tentative="1">
      <w:start w:val="1"/>
      <w:numFmt w:val="lowerRoman"/>
      <w:lvlText w:val="%6."/>
      <w:lvlJc w:val="right"/>
      <w:pPr>
        <w:ind w:left="4682" w:hanging="180"/>
      </w:pPr>
    </w:lvl>
    <w:lvl w:ilvl="6" w:tplc="0409000F" w:tentative="1">
      <w:start w:val="1"/>
      <w:numFmt w:val="decimal"/>
      <w:lvlText w:val="%7."/>
      <w:lvlJc w:val="left"/>
      <w:pPr>
        <w:ind w:left="5402" w:hanging="360"/>
      </w:pPr>
    </w:lvl>
    <w:lvl w:ilvl="7" w:tplc="04090019" w:tentative="1">
      <w:start w:val="1"/>
      <w:numFmt w:val="lowerLetter"/>
      <w:lvlText w:val="%8."/>
      <w:lvlJc w:val="left"/>
      <w:pPr>
        <w:ind w:left="6122" w:hanging="360"/>
      </w:pPr>
    </w:lvl>
    <w:lvl w:ilvl="8" w:tplc="0409001B" w:tentative="1">
      <w:start w:val="1"/>
      <w:numFmt w:val="lowerRoman"/>
      <w:lvlText w:val="%9."/>
      <w:lvlJc w:val="right"/>
      <w:pPr>
        <w:ind w:left="6842" w:hanging="180"/>
      </w:pPr>
    </w:lvl>
  </w:abstractNum>
  <w:num w:numId="1" w16cid:durableId="291861415">
    <w:abstractNumId w:val="0"/>
  </w:num>
  <w:num w:numId="2" w16cid:durableId="1513111118">
    <w:abstractNumId w:val="2"/>
  </w:num>
  <w:num w:numId="3" w16cid:durableId="1692730359">
    <w:abstractNumId w:val="1"/>
  </w:num>
  <w:num w:numId="4" w16cid:durableId="121060657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0NrEwsDQ1sTQ3NTBQ0lEKTi0uzszPAykwNK8FAKgEBaEtAAAA"/>
  </w:docVars>
  <w:rsids>
    <w:rsidRoot w:val="00B825DE"/>
    <w:rsid w:val="000948B4"/>
    <w:rsid w:val="000B2D5C"/>
    <w:rsid w:val="00127549"/>
    <w:rsid w:val="00173A34"/>
    <w:rsid w:val="0018034F"/>
    <w:rsid w:val="00183072"/>
    <w:rsid w:val="001B6E35"/>
    <w:rsid w:val="001C4A2F"/>
    <w:rsid w:val="002216C3"/>
    <w:rsid w:val="0026115C"/>
    <w:rsid w:val="002705B3"/>
    <w:rsid w:val="002C2DDE"/>
    <w:rsid w:val="003002CA"/>
    <w:rsid w:val="00341380"/>
    <w:rsid w:val="00372BE7"/>
    <w:rsid w:val="004027E1"/>
    <w:rsid w:val="004049F4"/>
    <w:rsid w:val="004066A6"/>
    <w:rsid w:val="00433737"/>
    <w:rsid w:val="00442D57"/>
    <w:rsid w:val="00470532"/>
    <w:rsid w:val="004D45CA"/>
    <w:rsid w:val="00534C5C"/>
    <w:rsid w:val="00556835"/>
    <w:rsid w:val="005E1BA1"/>
    <w:rsid w:val="00603904"/>
    <w:rsid w:val="006137D3"/>
    <w:rsid w:val="006378FD"/>
    <w:rsid w:val="006640FF"/>
    <w:rsid w:val="006D721D"/>
    <w:rsid w:val="006F6B77"/>
    <w:rsid w:val="00766D13"/>
    <w:rsid w:val="00771137"/>
    <w:rsid w:val="0080605D"/>
    <w:rsid w:val="0082097F"/>
    <w:rsid w:val="0082256D"/>
    <w:rsid w:val="00831041"/>
    <w:rsid w:val="0084410D"/>
    <w:rsid w:val="008A0D8F"/>
    <w:rsid w:val="008D35E1"/>
    <w:rsid w:val="009162BA"/>
    <w:rsid w:val="00960927"/>
    <w:rsid w:val="00982E27"/>
    <w:rsid w:val="009C10F7"/>
    <w:rsid w:val="00A06948"/>
    <w:rsid w:val="00A40BD9"/>
    <w:rsid w:val="00A97500"/>
    <w:rsid w:val="00AB38DF"/>
    <w:rsid w:val="00B825DE"/>
    <w:rsid w:val="00BA1804"/>
    <w:rsid w:val="00BB3EEA"/>
    <w:rsid w:val="00BD1275"/>
    <w:rsid w:val="00C22E52"/>
    <w:rsid w:val="00C27DE0"/>
    <w:rsid w:val="00D176BC"/>
    <w:rsid w:val="00D25C33"/>
    <w:rsid w:val="00D26B99"/>
    <w:rsid w:val="00D41CCD"/>
    <w:rsid w:val="00D73C3D"/>
    <w:rsid w:val="00D75184"/>
    <w:rsid w:val="00D90FC6"/>
    <w:rsid w:val="00DA4ACF"/>
    <w:rsid w:val="00E03C2E"/>
    <w:rsid w:val="00E06815"/>
    <w:rsid w:val="00E41011"/>
    <w:rsid w:val="00E418FC"/>
    <w:rsid w:val="00ED0302"/>
    <w:rsid w:val="00F71A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4AA917"/>
  <w15:docId w15:val="{A4682F17-9669-4217-A0FD-7E2545F962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0" w:line="249" w:lineRule="auto"/>
      <w:ind w:left="87" w:hanging="10"/>
    </w:pPr>
    <w:rPr>
      <w:rFonts w:ascii="Cambria" w:eastAsia="Cambria" w:hAnsi="Cambria" w:cs="Cambria"/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"/>
    <w:qFormat/>
    <w:rsid w:val="00D176BC"/>
    <w:pPr>
      <w:autoSpaceDE w:val="0"/>
      <w:autoSpaceDN w:val="0"/>
      <w:adjustRightInd w:val="0"/>
      <w:spacing w:line="240" w:lineRule="auto"/>
      <w:ind w:left="117" w:firstLine="0"/>
    </w:pPr>
    <w:rPr>
      <w:rFonts w:ascii="Times New Roman" w:eastAsiaTheme="minorEastAsia" w:hAnsi="Times New Roman" w:cs="Times New Roman"/>
      <w:color w:val="auto"/>
      <w:szCs w:val="24"/>
    </w:rPr>
  </w:style>
  <w:style w:type="character" w:customStyle="1" w:styleId="TitleChar">
    <w:name w:val="Title Char"/>
    <w:basedOn w:val="DefaultParagraphFont"/>
    <w:link w:val="Title"/>
    <w:uiPriority w:val="1"/>
    <w:rsid w:val="00D176BC"/>
    <w:rPr>
      <w:rFonts w:ascii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E06815"/>
    <w:pPr>
      <w:spacing w:after="160" w:line="259" w:lineRule="auto"/>
      <w:ind w:left="720" w:firstLine="0"/>
      <w:contextualSpacing/>
    </w:pPr>
    <w:rPr>
      <w:rFonts w:asciiTheme="minorHAnsi" w:eastAsiaTheme="minorHAnsi" w:hAnsiTheme="minorHAnsi" w:cstheme="minorBidi"/>
      <w:color w:val="auto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129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85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013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410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69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16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92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203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90</Words>
  <Characters>51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riguez, Dominic J - (drodriguez1)</dc:creator>
  <cp:keywords/>
  <cp:lastModifiedBy>Martin, Edward C - (ecmartin)</cp:lastModifiedBy>
  <cp:revision>2</cp:revision>
  <dcterms:created xsi:type="dcterms:W3CDTF">2022-08-04T03:26:00Z</dcterms:created>
  <dcterms:modified xsi:type="dcterms:W3CDTF">2022-08-04T03:26:00Z</dcterms:modified>
</cp:coreProperties>
</file>